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51B513B3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82018C" w:rsidRDefault="0068031F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– 3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EB432A"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166EA4">
        <w:rPr>
          <w:rFonts w:asciiTheme="minorHAnsi" w:eastAsiaTheme="minorHAnsi" w:hAnsiTheme="minorHAnsi" w:cstheme="minorHAnsi"/>
          <w:b/>
          <w:color w:val="000000" w:themeColor="text1"/>
        </w:rPr>
        <w:t>February 25, 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:rsidR="002E71D4" w:rsidRPr="002E71D4" w:rsidRDefault="00166EA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ounseling and Advising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bookmarkStart w:id="0" w:name="_GoBack"/>
      <w:bookmarkEnd w:id="0"/>
    </w:p>
    <w:p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68031F">
        <w:rPr>
          <w:rFonts w:asciiTheme="minorHAnsi" w:hAnsiTheme="minorHAnsi" w:cstheme="minorHAnsi"/>
          <w:b/>
          <w:color w:val="000000" w:themeColor="text1"/>
        </w:rPr>
        <w:t xml:space="preserve">Thursday </w:t>
      </w:r>
      <w:r w:rsidR="006F6D3F">
        <w:rPr>
          <w:rFonts w:asciiTheme="minorHAnsi" w:hAnsiTheme="minorHAnsi" w:cstheme="minorHAnsi"/>
          <w:b/>
          <w:color w:val="000000" w:themeColor="text1"/>
        </w:rPr>
        <w:t>March 4</w:t>
      </w:r>
      <w:r w:rsidR="00DE475D">
        <w:rPr>
          <w:rFonts w:asciiTheme="minorHAnsi" w:hAnsiTheme="minorHAnsi" w:cstheme="minorHAnsi"/>
          <w:b/>
          <w:color w:val="000000" w:themeColor="text1"/>
        </w:rPr>
        <w:t>, 202</w:t>
      </w:r>
      <w:r w:rsidR="00E6533E">
        <w:rPr>
          <w:rFonts w:asciiTheme="minorHAnsi" w:hAnsiTheme="minorHAnsi" w:cstheme="minorHAnsi"/>
          <w:b/>
          <w:color w:val="000000" w:themeColor="text1"/>
        </w:rPr>
        <w:t>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0050" w:rsidRDefault="00910050" w:rsidP="003910FB">
      <w:r>
        <w:separator/>
      </w:r>
    </w:p>
  </w:endnote>
  <w:endnote w:type="continuationSeparator" w:id="0">
    <w:p w:rsidR="00910050" w:rsidRDefault="00910050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0050" w:rsidRDefault="00910050" w:rsidP="003910FB">
      <w:r>
        <w:separator/>
      </w:r>
    </w:p>
  </w:footnote>
  <w:footnote w:type="continuationSeparator" w:id="0">
    <w:p w:rsidR="00910050" w:rsidRDefault="00910050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2538"/>
    <w:rsid w:val="00142CB9"/>
    <w:rsid w:val="0014402C"/>
    <w:rsid w:val="00151BA9"/>
    <w:rsid w:val="00161D02"/>
    <w:rsid w:val="001643B3"/>
    <w:rsid w:val="00166EA4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6F6D3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7F08"/>
    <w:rsid w:val="008A0094"/>
    <w:rsid w:val="008B04A6"/>
    <w:rsid w:val="008C17E7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0050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0896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B0A8F"/>
    <w:rsid w:val="00FB5A23"/>
    <w:rsid w:val="00FB6C01"/>
    <w:rsid w:val="00FC0FAE"/>
    <w:rsid w:val="00FC3049"/>
    <w:rsid w:val="00FD126C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803581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3</cp:revision>
  <cp:lastPrinted>2018-09-19T19:35:00Z</cp:lastPrinted>
  <dcterms:created xsi:type="dcterms:W3CDTF">2021-02-23T21:04:00Z</dcterms:created>
  <dcterms:modified xsi:type="dcterms:W3CDTF">2021-03-04T23:09:00Z</dcterms:modified>
</cp:coreProperties>
</file>